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1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images/other-format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15"/>
    <w:bookmarkStart w:id="16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16"/>
    <w:bookmarkStart w:id="19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17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18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19"/>
    <w:bookmarkStart w:id="20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20"/>
    <w:bookmarkStart w:id="24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21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23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9" Target="media/rId9.png" /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6-07-10T21:23:58Z</dcterms:created>
  <dcterms:modified xsi:type="dcterms:W3CDTF">2026-07-10T21:2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draft-mode">
    <vt:lpwstr>visibl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erelease-lower">
    <vt:lpwstr>pre-release</vt:lpwstr>
  </property>
  <property fmtid="{D5CDD505-2E9C-101B-9397-08002B2CF9AE}" pid="12" name="prerelease-mode">
    <vt:lpwstr/>
  </property>
  <property fmtid="{D5CDD505-2E9C-101B-9397-08002B2CF9AE}" pid="13" name="prerelease-subdomain">
    <vt:lpwstr>prerelease.</vt:lpwstr>
  </property>
  <property fmtid="{D5CDD505-2E9C-101B-9397-08002B2CF9AE}" pid="14" name="prerelease-title">
    <vt:lpwstr>Pre-release</vt:lpwstr>
  </property>
  <property fmtid="{D5CDD505-2E9C-101B-9397-08002B2CF9AE}" pid="15" name="toc-title">
    <vt:lpwstr>Table of contents</vt:lpwstr>
  </property>
  <property fmtid="{D5CDD505-2E9C-101B-9397-08002B2CF9AE}" pid="16" name="version">
    <vt:lpwstr>1.10</vt:lpwstr>
  </property>
</Properties>
</file>